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edicated and experienced professional with a strong background in [industry/field] and a proven track record of success in Senegal Dakar. With over [X years] of expertise, Mason has consistently contributed to innovative projects that align with the needs of the local community and global standards. His work in Senegal Dakar has focused on [specific areas, e.g., infrastructure development, education initiatives, or sustainable practices], demonstrating a deep understanding of regional challenges and opportunities. Mason’s commitment to excellence, collaboration, and cultural sensitivity makes him a valuable asset to any organization operating in Senegal Dakar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ngineering</w:t>
      </w:r>
      <w:r>
        <w:t xml:space="preserve">, [University Name], Dakar, Senegal (2015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International Business</w:t>
      </w:r>
      <w:r>
        <w:t xml:space="preserve">, [University Name], Paris, France (2019-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ustainable Construction</w:t>
      </w:r>
      <w:r>
        <w:t xml:space="preserve">, [Institution Name], Senegal Dakar (2023)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Project Manager</w:t>
      </w:r>
      <w:r>
        <w:t xml:space="preserve">, [Company Name], Dakar, Senegal (2021-Present)</w:t>
      </w:r>
    </w:p>
    <w:p>
      <w:pPr>
        <w:numPr>
          <w:ilvl w:val="0"/>
          <w:numId w:val="1002"/>
        </w:numPr>
        <w:pStyle w:val="Compact"/>
      </w:pPr>
      <w:r>
        <w:t xml:space="preserve">Overseeing the development of [specific project, e.g., "a community center in Pikine"], ensuring alignment with local needs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stakeholders to secure funding and resources for initiatives in Senegal Dakar.</w:t>
      </w:r>
    </w:p>
    <w:p>
      <w:pPr>
        <w:numPr>
          <w:ilvl w:val="0"/>
          <w:numId w:val="1002"/>
        </w:numPr>
        <w:pStyle w:val="Compact"/>
      </w:pPr>
      <w:r>
        <w:t xml:space="preserve">Managing cross-functional teams to deliver projects on time and within budget, while maintaining a focus on sustainability.</w:t>
      </w:r>
    </w:p>
    <w:p>
      <w:pPr>
        <w:pStyle w:val="FirstParagraph"/>
      </w:pPr>
      <w:r>
        <w:rPr>
          <w:bCs/>
          <w:b/>
        </w:rPr>
        <w:t xml:space="preserve">Construction Supervisor</w:t>
      </w:r>
      <w:r>
        <w:t xml:space="preserve">, [Company Name], Dakar, Senegal (2018-2021)</w:t>
      </w:r>
    </w:p>
    <w:p>
      <w:pPr>
        <w:numPr>
          <w:ilvl w:val="0"/>
          <w:numId w:val="1003"/>
        </w:numPr>
        <w:pStyle w:val="Compact"/>
      </w:pPr>
      <w:r>
        <w:t xml:space="preserve">Supervising the construction of [specific project, e.g., "a bridge connecting Diamniadio to the city center"], which improved transportation and economic opportunities in Senegal Dakar.</w:t>
      </w:r>
    </w:p>
    <w:p>
      <w:pPr>
        <w:numPr>
          <w:ilvl w:val="0"/>
          <w:numId w:val="1003"/>
        </w:numPr>
        <w:pStyle w:val="Compact"/>
      </w:pPr>
      <w:r>
        <w:t xml:space="preserve">Implementing safety protocols and quality control measures to ensure compliance with local regulations.</w:t>
      </w:r>
    </w:p>
    <w:p>
      <w:pPr>
        <w:numPr>
          <w:ilvl w:val="0"/>
          <w:numId w:val="1003"/>
        </w:numPr>
        <w:pStyle w:val="Compact"/>
      </w:pPr>
      <w:r>
        <w:t xml:space="preserve">Providing training to local workers on modern construction techniques, enhancing workforce capabilities in Senegal Dakar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managing timelines, budgets, and resources for large-scale projects in Senegal Dak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truction Expertise:</w:t>
      </w:r>
      <w:r>
        <w:t xml:space="preserve"> </w:t>
      </w:r>
      <w:r>
        <w:t xml:space="preserve">Skilled in architectural design, material selection, and sustainable building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enegalese customs, languages (French, Wolof), and community dynamics in Dak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CAD software, GIS mapping, and construction management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conversational Wolof and Pulaar.</w:t>
      </w:r>
    </w:p>
    <w:bookmarkEnd w:id="23"/>
    <w:bookmarkStart w:id="24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202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ED Green Associate Certification</w:t>
      </w:r>
      <w:r>
        <w:t xml:space="preserve">, USGBC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Health Training for Construction Sites</w:t>
      </w:r>
      <w:r>
        <w:t xml:space="preserve">, OSHA, Senegal Dakar (2019)</w:t>
      </w:r>
    </w:p>
    <w:bookmarkEnd w:id="24"/>
    <w:bookmarkStart w:id="25" w:name="projects-initiatives-in-senegal-dakar"/>
    <w:p>
      <w:pPr>
        <w:pStyle w:val="Heading3"/>
      </w:pPr>
      <w:r>
        <w:t xml:space="preserve">Projects &amp; Initiatives in Senegal Dakar</w:t>
      </w:r>
    </w:p>
    <w:p>
      <w:pPr>
        <w:pStyle w:val="FirstParagraph"/>
      </w:pPr>
      <w:r>
        <w:rPr>
          <w:bCs/>
          <w:b/>
        </w:rPr>
        <w:t xml:space="preserve">Sustainable Housing Project - Guediawaye District (2022)</w:t>
      </w:r>
    </w:p>
    <w:p>
      <w:pPr>
        <w:numPr>
          <w:ilvl w:val="0"/>
          <w:numId w:val="1006"/>
        </w:numPr>
        <w:pStyle w:val="Compact"/>
      </w:pPr>
      <w:r>
        <w:t xml:space="preserve">Designed and managed the construction of 50 eco-friendly homes using locally sourced materials, reducing environmental impact while providing affordable housing.</w:t>
      </w:r>
    </w:p>
    <w:p>
      <w:pPr>
        <w:numPr>
          <w:ilvl w:val="0"/>
          <w:numId w:val="1006"/>
        </w:numPr>
        <w:pStyle w:val="Compact"/>
      </w:pPr>
      <w:r>
        <w:t xml:space="preserve">Collaborated with local artisans to ensure job creation and cultural preservation in Senegal Dakar.</w:t>
      </w:r>
    </w:p>
    <w:p>
      <w:pPr>
        <w:pStyle w:val="FirstParagraph"/>
      </w:pPr>
      <w:r>
        <w:rPr>
          <w:bCs/>
          <w:b/>
        </w:rPr>
        <w:t xml:space="preserve">Dakar Urban Mobility Plan (2021)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comprehensive transportation strategy to alleviate traffic congestion in Senegal Dakar.</w:t>
      </w:r>
    </w:p>
    <w:p>
      <w:pPr>
        <w:numPr>
          <w:ilvl w:val="0"/>
          <w:numId w:val="1007"/>
        </w:numPr>
        <w:pStyle w:val="Compact"/>
      </w:pPr>
      <w:r>
        <w:t xml:space="preserve">Advocated for the integration of public transport systems and pedestrian-friendly infrastructure.</w:t>
      </w:r>
    </w:p>
    <w:p>
      <w:pPr>
        <w:pStyle w:val="FirstParagraph"/>
      </w:pPr>
      <w:r>
        <w:rPr>
          <w:bCs/>
          <w:b/>
        </w:rPr>
        <w:t xml:space="preserve">Community Education Center - Rufisque (2020)</w:t>
      </w:r>
    </w:p>
    <w:p>
      <w:pPr>
        <w:numPr>
          <w:ilvl w:val="0"/>
          <w:numId w:val="1008"/>
        </w:numPr>
        <w:pStyle w:val="Compact"/>
      </w:pPr>
      <w:r>
        <w:t xml:space="preserve">Led the renovation of a local school, enhancing educational facilities for over 500 students in Senegal Dakar.</w:t>
      </w:r>
    </w:p>
    <w:p>
      <w:pPr>
        <w:numPr>
          <w:ilvl w:val="0"/>
          <w:numId w:val="1008"/>
        </w:numPr>
        <w:pStyle w:val="Compact"/>
      </w:pPr>
      <w:r>
        <w:t xml:space="preserve">Partnered with NGOs to provide free workshops on digital literacy and vocational training.</w:t>
      </w:r>
    </w:p>
    <w:bookmarkEnd w:id="25"/>
    <w:bookmarkStart w:id="26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Mason actively participates in initiatives that support the development of Senegal Dakar. He has volunteered with organizations such as [Organization Name], focusing on [specific cause, e.g., "youth empowerment" or "environmental conservation"]. His efforts have included organizing fundraising events, mentoring students, and promoting awareness about sustainable practices in the region.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enegalese Association of Engineers (ASE) and the International Construction Management Association (ICMA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hiking in the Sine-Saloum Delta, and exploring local markets in Dakar.</w:t>
      </w:r>
    </w:p>
    <w:p>
      <w:pPr>
        <w:pStyle w:val="FirstParagraph"/>
      </w:pPr>
      <w:r>
        <w:t xml:space="preserve">Mason’s dedication to excellence, combined with his deep understanding of Senegal Dakar’s unique landscape and needs, positions him as a leader in [industry/field]. His work reflects a commitment to fostering growth, sustainability, and community empowerment in one of West Africa’s most dynamic cities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1-29T02:04:36Z</dcterms:created>
  <dcterms:modified xsi:type="dcterms:W3CDTF">2025-11-29T02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